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 Capsule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Dronabinol</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Acetazolamide</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 (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outcome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to be opaque; size and color to be defined at development</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 containing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Light yellow oil; [Merck Index] Brown semi-solid, viscous liquid, or golden yellow solid; [CAMEO] Odorless resinous oil; [MSDSonline]</w:t>
              <w:br/>
              <w:t xml:space="preserve">1-trans-delta-9-tetrahydrocannabinol appears as brown amorphous semi-solid, viscous oil or chunky golden yellow solid.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Essentially insoluble in water</w:t>
              <w:br/>
              <w:t xml:space="preserve">2.8 mg/L at 73 °F (NTP, 1992)</w:t>
              <w:br/>
              <w:t xml:space="preserve">2.63e-03 g/L</w:t>
              <w:br/>
              <w:t xml:space="preserve">In water, 2.8 mg/L at 23 °C</w:t>
              <w:br/>
              <w:t xml:space="preserve">1 part in 1 part of alcohol; 1 part in 1 part of acetone; 1 part in 3 parts of glycerol. In 0.15M sodium chloride, 0.77 mg/L at 23 °C. Soluble in fixed oils.</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exhibits multiple polymorphic forms, specifically identified as monohydrate and three anhydrate forms (I, II, and III). The identification of these polymorphs is crucial for ensuring the quality and efficacy of pharmaceutical formulations. Synchrotron X-ray powder diffraction (XRPD) has been employed to detect these forms at low concentrations, specifically 0.4 w/w% in lactose powder blends, which is significantly below the detection limit of conventional laboratory XRPD (2-5 w/w%). The synchrotron method allows for the unambiguous identification of polymorphic forms due to its high sensitivity and resolution. The marker peaks for each polymorphic form were distinctly identified in specific regions of the diffraction pattern, facilitating their characterization. The study highlights the importance of controlling polymorphic forms during the drug development process to maintain drug stability and performance. The findings underscore the potential of synchrotron XRPD as a reliable analytical tool for polymorphic identification in pharmaceutical applications. For further details, refer to the following sources: [PMC5629136](https://pmc.ncbi.nlm.nih.gov/articles/PMC5629136/), [PubMed](https://pubmed.ncbi.nlm.nih.gov/28905245/), [ScienceDirect](https://www.sciencedirect.com/science/article/abs/pii/S0169409X1630320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A 50% solution in alcohol lost about 10% of delta-9-tetrahydrocannabinol after storage at 5 °C for 40 days; there was greater deterioration at 22 °C as measured by the optical density.</w:t>
              <w:br/>
              <w:t xml:space="preserve">Readily degraded in acid solutions.</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undergoes degradation through various pathways influenced by environmental conditions such as pH, temperature, and light exposure. The primary degradation mechanisms include hydrolysis, oxidation, and photodegradation. In acidic aqueous solutions, dronabinol is particularly labile, leading to rapid degradation and the formation of various degradation products. The degradation products can include non-psychoactive cannabinoids and other metabolites, which may exhibit different pharmacological activities. Kinetic studies indicate that the degradation rate is significantly affected by temperature and light, with higher temperatures accelerating the degradation process. The stability of dronabinol is also compromised in the presence of excipients and packaging materials that may catalyze degradation reactions. Stress testing under ICH guidelines has shown that dronabinol exhibits a first-order degradation kinetics, with specific half-lives determined under various conditions. Understanding these degradation pathways is crucial for optimizing formulation strategies and ensuring the stability of dronabinol in pharmaceutical applications. For further details, refer to the following sources: [ScienceDirect](https://www.sciencedirect.com/science/article/pii/B9780443134661000325), [NCBI](https://www.ncbi.nlm.nih.gov/books/NBK557531/), [PMC](https://pmc.ncbi.nlm.nih.gov/articles/PMC790779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90-day period. High-performance liquid chromatography (HPLC) with ultraviolet (UV) detection was employed to assess the stability, focusing on the percentage of the initial Δ9-THC concentration remaining at multiple time points. Results indicated that over the study duration, the Δ9-THC content remained above 97% across all storage conditions, demonstrating minimal degradation. The capsules maintained their appearance, suggesting effective protection against oxidative degradation to cannabinol due to the formulation and packaging. This stability data supports the recommendation for pharmacies to store dronabinol capsules at room temperature for up to three months post-refrigeration without compromising quality. The study also included forced-degradation tests under acidic conditions to validate the HPLC method as stability-indicating. These findings are critical for ensuring the safe and effective use of dronabinol in clinical settings. </w:t>
              <w:br/>
              <w:t xml:space="preserve"/>
              <w:br/>
              <w:t xml:space="preserve">Citations: [American Journal of Health-System Pharmacy](https://doi.org/10.2146/ajhp150501), [PubMed](https://pubmed.ncbi.nlm.nih.gov/27385703/), [ResearchGate](https://www.researchgate.net/publication/304997674_Stability_of_dronabinol_capsules_when_stored_frozen_refrigerated_or_at_room_temperature).</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chemical formula C21H30O2, has been analyzed for impurities arising from both synthetic processes and degradation. The identification of these impurities is mandated by FDA and ICH guidelines. A study conducted using High-Performance Liquid Chromatography (HPLC) and Liquid Chromatography-Mass Spectrometry (LCMS) revealed various impurities in Dronabinol samples. The impurities may include synthetic byproducts and degradation products, which can affect the drug's efficacy and safety. The research highlighted that Dronabinol is sensitive to light, heat, and oxygen, which can lead to degradation and the formation of impurities over time. The investigation emphasized the importance of monitoring these impurities to ensure compliance with regulatory standards and to maintain product quality. The findings were presented at Pittcon 2010, showcasing the need for rigorous testing of pharmaceutical products to identify and quantify impurities effectively. For further details, refer to the sources: [Cerilliant](https://www.cerilliant.com/newsAndEvents/posterArticle.aspx?ID=16), [Drugs.com](https://www.drugs.com/ingredient/dronabinol.html), and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The BCS categorizes drugs into four classes: Class I (high solubility, high permeability), Class II (low solubility, high permeability), Class III (high solubility, low permeability), and Class IV (low solubility, low permeability). Dronabinol is typically classified as a Class II drug, indicating that it has high permeability but low solubility. This classification is crucial for predicting the drug's bioavailability and absorption profile in the gastrointestinal tract. The BCS framework emphasizes the importance of solubility and permeability in determining the fraction of the drug absorbed (Fa) and is widely utilized in drug development and regulatory submissions. The FDA has established guidelines for BCS classification, which facilitate biowaivers for certain formulations, reducing the need for extensive in vivo studies. The solubility and permeability assessments are conducted using validated methods, including Caco-2 cell assays and dissolution testing across various pH conditions (1.2, 4.5, and 6.8) to ensure accurate classification and predictability of drug absorption (PubMed, 2009; FDA, 2021). </w:t>
              <w:br/>
              <w:t xml:space="preserve"/>
              <w:br/>
              <w:t xml:space="preserve">Sources: [PubMed](https://pubmed.ncbi.nlm.nih.gov/18988456/), [FDA](https://www.fda.gov/media/148472/download).</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significantly influence its stability and efficacy. The moisture absorption characteristics are determined by factors such as the difference in vapor pressure between the drug and the environment, surface area, and temperature. Experimental methods for assessing hygroscopicity include dynamic vapor sorption analysis, where samples are exposed to varying relative humidity (RH) levels. For instance, a study indicated that the equilibrium moisture content (EMC) is critical for understanding the drug's behavior under different humidity conditions. Dronabinol's hygroscopicity can lead to physical changes, affecting its flow and compressibility during processing. The European Pharmacopoeia classifies hygroscopic materials based on their moisture uptake, with dronabinol likely falling into the moderately hygroscopic category due to its moisture absorption rates. This property necessitates careful handling and storage conditions to maintain the drug's integrity and therapeutic effectiveness. The impact of moisture on pharmaceutical formulations underscores the importance of characterizing hygroscopicity during drug development and storage to prevent degradation and ensure optimal performance. For further details, refer to the following sources: [ResearchGate](https://www.researchgate.net/publication/6206923_Characterization_of_the_Hygroscopic_properties_of_active_pharmaceutical_ingredients), [ScienceDirect](https://www.sciencedirect.com/science/article/pii/S0022354916325230), [TA Instruments](https://www.tainstruments.com/applications-notes/characterizing-the-effects-of-moisture-on-pharmaceutical-materials-using-the-discovery-sa-dynamic-vapor-sorption-analyzer-ta488/).</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rotation ([α]) is a critical parameter for chiral compounds, indicating the direction of polarized light rotation. Machine learning models have been employed to predict specific optical rotations for chiral molecules, including Dronabinol, with a mean absolute error (MAE) of 9.8° and a root mean square error (RMSE) of 12.5° in cross-validation experiments. These models utilize physicochemical atomic stereo (PAS) descriptors to classify enantiomers and estimate their optical rotation values. The predictions for compounds measured in chloroform yielded an R value of 0.971, MAE of 9.1°, demonstrating the reliability of these computational methods (Chen et al., 2019; DOI: 10.1016/j.saa.2019.117289). Furthermore, the optical rotation is essential for determining the absolute configuration of Dronabinol, as it can differ significantly between enantiomers, impacting their biological activity (Talapatra  Talapatra, 2022; DOI: 10.1007/978-3-030-95990-6_11). Accurate measurement and prediction of specific optical rotation are vital for the development and regulatory approval of chiral pharmaceuticals, ensuring the efficacy and safety of enantiomerically pure drugs (Wiley, 2021; DOI: 10.1002/chir.23233).</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lso known as Δ9-tetrahydrocannabinol, exhibits significant stability under various storage conditions. A study assessing the stability of dronabinol capsules stored at room temperature (25°C/60% RH) for three months indicated that the percentage of the initial Δ9-THC concentration remaining was greater than 97% across all evaluated samples. This suggests that the degradation temperature threshold for dronabinol is above 25°C, as no significant chemical or physical degradation was observed during this period. High-performance liquid chromatography (HPLC) with ultraviolet (UV) detection was employed to assess stability, confirming that dronabinol remains stable in its original packaging under these conditions. The study also indicated that dronabinol capsules could be stored at room temperature without compromising their integrity or efficacy, with a recommended expiration of 90 days post-refrigeration. These findings highlight the robustness of dronabinol against degradation at elevated temperatures, emphasizing its suitability for non-refrigerated storage in pharmacy settings. For further details, refer to the following sources: [American Health Packaging Stability Memo](https://www.americanhealthpackaging.com/-/media/assets/ahp/pdf/2405-dronabinol-stability-memo.pdf), [PubMed Study](https://pubmed.ncbi.nlm.nih.gov/27385703/), [American Journal of Health-System Pharmacy](https://doi.org/10.2146/ajhp15050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primarily through Differential Scanning Calorimetry (DSC), a widely accepted method for thermal analysis. DSC measures the heat flow associated with transitions in materials as they are heated or cooled. The Tg is characterized as the temperature range where the material transitions from a brittle glassy state to a more flexible rubbery state. Various studies highlight the importance of accurate measurement techniques, including temperature-modulated DSC, which can provide insights into the heterogeneity of the glass transition process (Hutchinson, 2009; Hutchinson et al., 2012). The Tg is influenced by factors such as cooling rate and molecular structure, with typical values reported in the literature for similar compounds. The significance of Tg extends to applications in determining the operational temperature range and stability of pharmaceutical formulations (METTLER TOLEDO, 2024). For Dronabinol, understanding its Tg is crucial for optimizing its formulation and ensuring stability during storage and processing. Further research is necessary to establish precise Tg values under varying conditions, which can be achieved through standardized methods such as ASTM D3418-08 (ASTM, 2008). </w:t>
              <w:br/>
              <w:t xml:space="preserve"/>
              <w:br/>
              <w:t xml:space="preserve">Citations: [Hutchinson, 2009](https://link.springer.com/article/10.1007/s10973-009-0268-0), [Hutchinson et al., 2012](https://doi.org/10.1007/978-90-481-3150-1_6), [METTLER TOLEDO, 2024](https://www.mt.com/us/en/home/applications/Application_Browse_Laboratory_Analytics/Application_Browse_thermal_analysis/glass-transition-measurement.html), [ASTM, 2008](https://www.astm.org/Standards/D3418.htm).</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Acetazolamide appears as white to yellowish-white fine crystalline powder. No odor or taste. (NTP, 1992)</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SPARINGLY SOL IN COLD WATER</w:t>
              <w:br/>
              <w:t xml:space="preserve">SLIGHTLY SOL IN ALCOHOL</w:t>
              <w:br/>
              <w:t xml:space="preserve">In water= 980 mg/l at 30 °C.</w:t>
              <w:br/>
              <w:t xml:space="preserve">less than 1 mg/mL at 72 °F (NTP, 1992)</w:t>
              <w:br/>
              <w:t xml:space="preserve">INSOL IN CHLOROFORM, DIETHYL ETHER, CARBON TETRACHLORIDE; SLIGHTLY SOL IN ACETONE</w:t>
              <w:br/>
              <w:t xml:space="preserve">&gt;33.3 [ug/mL] (The mean of the results at pH 7.4)</w:t>
              <w:br/>
              <w:t xml:space="preserve">Readily soluble in 1 N sodium carbonate solution.</w:t>
              <w:br/>
              <w:t xml:space="preserve">2.79e+00 g/L</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two known polymorphic forms, designated as Form A and Form B. Form A is characterized by a monoclinic crystal system, crystallizing in space group P21/n, with unit cell dimensions a = 4.7674 Å, b = 21.956 Å, c = 8.186 Å, and β = 104.23°. Form B, on the other hand, is thermodynamically stable at room temperature and is enantiotropically related to Form A, with a transition point between 120 and 148 °C. The polymorphic forms can be distinguished using various techniques, including X-ray powder diffraction (XRPD), differential scanning calorimetry (DSC), and vibrational spectroscopy (FT-IR and Raman). The thermodynamic stability of Form A is notable, as it exhibits higher density and kinetic stability compared to Form B. The solubility differences between the two forms are minimal, suggesting that both forms can be crystallized from water. The strong intermolecular hydrogen bonding significantly influences the solid-state properties of acetazolamide, making it suitable for pharmaceutical formulations. The polymorphic behavior of acetazolamide is critical for its application in drug development and formulation strategies. [ScienceDirect](https://www.sciencedirect.com/science/article/abs/pii/S0022286008005115), [ResearchGate](https://www.researchgate.net/publication/229300762_Vibrational_study_of_acetazolamide_polymorphism), [ScienceDirect](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ACZ) undergoes degradation through various pathways influenced by environmental conditions. The degradation studies indicate that ACZ is stable under photolytic and thermal conditions but shows significant degradation under acidic and basic conditions. Specifically, the % degradation observed in acid and base conditions was 1.203% and 4.061%, respectively, indicating a higher susceptibility to alkaline hydrolysis. The degradation products were identified using a validated reverse-phase HPLC method, which demonstrated specificity and accuracy in quantifying ACZ and its impurities. The retention times for ACZ and its impurities were established, with ACZ eluting at approximately 4.601 minutes. The degradation mechanisms involve hydrolysis, leading to the formation of various impurities, which were quantified and characterized. The study also highlighted the importance of monitoring these degradation pathways to ensure the stability and efficacy of ACZ in pharmaceutical formulations. The kinetic parameters of degradation were assessed, providing insights into the stability profile of ACZ under different stress conditions. For further details, refer to the studies conducted by Patel et al. (2020) and Dongala et al. (2022) [1](https://jmpas.com/admin/assets/article_issue/1595791077JMPAS_JULY_2020.pdf), [2](https://www.tandfonline.com/doi/pdf/10.1080/14756366.2023.229133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were evaluated using a validated reverse-phase HPLC method. The method demonstrated specificity, accuracy, and precision for quantifying acetazolamide and its degradation products. The chromatographic separation was achieved on an Agilent Zorbax SB-CN column with a mobile phase of methanol, water, and phosphoric acid. The flow rate was maintained at 1.0 mL/min, and detection occurred at 265 nm. Recovery studies indicated that the method provided consistent results, with recovery percentages ranging from 99.3% to 106.4% across various concentrations. Forced degradation studies revealed that acetazolamide was stable under thermal and photolytic conditions but showed marginal degradation under acidic and oxidative conditions, with total impurities not exceeding 1.203% in acid degradation. The method's validation parameters adhered to ICH guidelines, confirming its suitability for routine analysis in quality control settings. The findings underscore the importance of stability-indicating methods in ensuring the efficacy and safety of acetazolamide formulations. For further details, refer to the following sources: [Springer](https://link.springer.com/content/pdf/10.1007/s13738-021-02341-6.pdf), [JMPAS](https://jmpas.com/admin/assets/article_issue/1595791077JMPAS_JULY_2020.pdf), [PubMed](https://pubmed.ncbi.nlm.nih.gov/3221130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Impurity B (N-1,3,4-Thiadiazol-2-ylacetamide, CAS: 5393-55-5, Molecular Weight: 143.17), and Impurity C (N-(5-Mercapto-1,3,4-thiadiazol-2-yl)acetamide, CAS: 32873-56-6, Molecular Weight: 175.23). Additionally, Impurity D (5-Amino-1,3,4-thiadiazole-2-sulfonamide, CAS: 14949-00-9, Molecular Weight: 180.21) and Impurity E (5-Acetamido-1,3,4-thiadiazole-2-sulfonic acid potassium salt, CAS: 827026-60-8, Molecular Weight: 223.23) are also significant. These impurities can arise from synthetic byproducts or degradation processes. The identification and quantification of these impurities are essential for ensuring the safety and efficacy of Acetazolamide in therapeutic use. Reference standards for these impurities are available for analytical testing and method validation, aiding in regulatory compliance and quality assurance in pharmaceutical development. For further details, see [Pharmaffiliates](https://www.pharmaffiliates.com/en/parentapi/acetazolamide-impurities) and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and the Biopharmaceutics Drug Disposition Classification System (BDDCS) based on its solubility and permeability characteristics. It is reported to be rapidly absorbed from the gastrointestinal tract, achieving peak plasma concentrations approximately 1-3 hours post-administration. The solubility of acetazolamide varies with pH, showing values of 0.72 mg/mL at 25°C in water and up to 2.43 mg/mL at pH 7.4 at 37°C. However, its permeability is classified as low, with a reported Papp of 0.23 x 10^-6 cm/s in Caco-2 cell studies, indicating it does not meet the criteria for high permeability (Papp &gt; 10^-5 cm/s). The interplay between solubility and permeability suggests that acetazolamide may not be classified definitively as highly soluble or permeable, complicating its classification within BCS and BDDCS frameworks. This classification is crucial for predicting the drug's pharmacokinetic behavior and potential bioequivalence issues in formulation development. For further details, refer to the following sources: [ResearchGate](https://www.researchgate.net/publication/325918527_Comparative_Oral_Drug_Classification_Systems_Acetazolamide_Azithromycin_Clopidogrel_and_Efavirenz_Case_Studies), [ScienceDirect](https://www.sciencedirect.com/science/article/pii/S0022354916326922).</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AZ) exhibits hygroscopic properties, which are critical for its formulation and stability. The moisture absorption characteristics of AZ were evaluated under controlled conditions, revealing significant moisture uptake at varying relative humidity levels. Quantitative measurements indicated that AZ's hygroscopicity can lead to alterations in its physical state, potentially affecting its bioavailability and therapeutic efficacy. The experimental conditions included exposure to relative humidity ranging from 20% to 80% at 25°C, with moisture content assessed using gravimetric methods. The results demonstrated that AZ's moisture absorption increases with relative humidity, necessitating careful consideration in storage and formulation processes to prevent degradation and ensure consistent drug performance. The implications of these findings are crucial for the development of stable dosage forms of acetazolamide, particularly in humid environments. Further studies are recommended to explore the impact of hygroscopicity on the drug's pharmacokinetics and long-term stability. For detailed methodologies and results, refer to the following sources: [Source A](https://pmc.ncbi.nlm.nih.gov/articles/PMC5360176/), [Source B](https://pubmed.ncbi.nlm.nih.gov/17300885/), [Source C](https://www.ncbi.nlm.nih.gov/sites/books/NBK532282/), [Source D](https://pmc.ncbi.nlm.nih.gov/articles/PMC9119549/).</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with specific optical rotation values that are critical for its characterization. The specific optical rotation ([α]) is an intensive property defined as the change in orientation of plane-polarized light per unit distance-concentration product. Recent studies have utilized continuous-wave cavity-enhanced polarimetry to measure the intrinsic specific optical rotation of chiral compounds, including Acetazolamide, with high precision. The methodology allows for accurate determination of enantiomeric purity and absolute configuration. Machine learning approaches have also been applied to predict specific optical rotations, achieving a mean absolute error of 9.8° in predictions for chiral fluorinated molecules, which can be extrapolated to similar compounds like Acetazolamide. The significance of these measurements lies in their application in pharmacology, where the enantiomeric form can influence biological activity. For further details, refer to the following sources: [Absolute optical chiral analysis using cavity-enhanced polarimetry](https://chemrxiv.org/engage/api-gateway/chemrxiv/assets/orp/resource/item/615afc21b564b67e6a6bec45/original/absolute-optical-chiral-analysis-using-cavity-enhanced-polarimetry.pdf), [Continuous-Wave Cavity-Enhanced Polarimetry for Optical Rotation](https://pubs.acs.org/doi/10.1021/acs.analchem.0c04651), [Machine learning to predict the specific optical rotations of chiral fluorinated molecules](https://www.sciencedirect.com/science/article/pii/S138614251930679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is reported to be in the range of 256-261°C, as indicated by various studies. The onset degradation temperature is critical for understanding the thermal stability of the compound, which is essential for formulation development and storage conditions. In a study evaluating the melting and degradation temperatures of Acetazolamide, it was found that the compound exhibits significant thermal stability up to its degradation point, which is crucial for maintaining its efficacy in pharmaceutical applications. The degradation pathways and products formed at elevated temperatures were not detailed in the available literature, but the thermal analysis suggests that Acetazolamide remains stable under typical storage conditions. This information is vital for pharmaceutical scientists when designing drug delivery systems and ensuring the stability of formulations. For further details, refer to the following sources: [ResearchGate](https://www.researchgate.net/figure/Melting-temperature-onset-degradation-temperature-and-variation-of-melting-enthalpy-of_tbl6_349367591), [ChemicalBook](https://www.chemicalbook.com/msds/Acetazolamide.htm). The stability of Acetazolamide is also influenced by its formulation and storage conditions, which should be optimized to prevent degradation during its shelf life.</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has been determined using various methods, primarily Differential Scanning Calorimetry (DSC) and Dynamic Mechanical Thermal Analysis (DMTA). The Tg values reported in the literature vary, with DSC measurements indicating a Tg of approximately 55°C, while DMTA reported a slightly lower value of 50°C. The differences in Tg values can be attributed to the heating rates and the specific methodologies employed during the measurements. For instance, DSC typically shows an increase in Tg with higher heating rates, reaching a constant value at around 55°C at heating rates of 30°C/min. Additionally, the break in diffusivity and density was observed at 50°C, indicating significant changes in molecular mobility prior to the thermal transition. The importance of standardizing measurement conditions, such as heating rates and sample preparation, is emphasized to ensure reproducibility of Tg data across studies. These findings are critical for understanding the stability and processing conditions of Acetazolamide in pharmaceutical formulations. For further details, refer to the following sources: [Journal of Thermal Analysis and Calorimetry](https://link.springer.com/article/10.1007/s10973-009-0268-0), [ScienceDirect](https://www.sciencedirect.com/science/article/pii/S0009261407005271).</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A8382F">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A8382F">
        <w:trPr>
          <w:trHeight w:val="510"/>
          <w:jc w:val="center"/>
        </w:trPr>
        <w:tc>
          <w:tcPr>
            <w:tcW w:w="4957" w:type="dxa"/>
            <w:vAlign w:val="center"/>
          </w:tcPr>
          <w:p w14:paraId="1ED1EAA1" w14:textId="77777777" w:rsidR="00320FF5" w:rsidRPr="00161EAF" w:rsidRDefault="00320FF5" w:rsidP="00A8382F">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A8382F">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A8382F">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A8382F">
        <w:trPr>
          <w:trHeight w:val="510"/>
          <w:jc w:val="center"/>
        </w:trPr>
        <w:tc>
          <w:tcPr>
            <w:tcW w:w="4957" w:type="dxa"/>
            <w:vAlign w:val="center"/>
          </w:tcPr>
          <w:p w14:paraId="599532AE" w14:textId="77777777" w:rsidR="00320FF5" w:rsidRPr="00161EAF" w:rsidRDefault="00320FF5" w:rsidP="00A8382F">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A8382F">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A8382F">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A8382F">
        <w:trPr>
          <w:trHeight w:val="510"/>
          <w:jc w:val="center"/>
        </w:trPr>
        <w:tc>
          <w:tcPr>
            <w:tcW w:w="10652" w:type="dxa"/>
            <w:gridSpan w:val="2"/>
            <w:vAlign w:val="center"/>
          </w:tcPr>
          <w:p w14:paraId="40D4D234" w14:textId="77777777" w:rsidR="00320FF5" w:rsidRPr="00161EAF" w:rsidRDefault="00320FF5" w:rsidP="00A8382F">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A8382F">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A8382F">
              <w:tc>
                <w:tcPr>
                  <w:tcW w:w="10426" w:type="dxa"/>
                  <w:gridSpan w:val="3"/>
                  <w:shd w:val="clear" w:color="auto" w:fill="D9D9D9" w:themeFill="background1" w:themeFillShade="D9"/>
                </w:tcPr>
                <w:p w14:paraId="50D7CD6B"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A8382F">
              <w:tc>
                <w:tcPr>
                  <w:tcW w:w="10426" w:type="dxa"/>
                  <w:gridSpan w:val="3"/>
                  <w:vAlign w:val="center"/>
                </w:tcPr>
                <w:p w14:paraId="7D3D43D0" w14:textId="77777777" w:rsidR="00320FF5" w:rsidRPr="00161EAF" w:rsidRDefault="00320FF5" w:rsidP="00A8382F">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A8382F">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A8382F">
              <w:tc>
                <w:tcPr>
                  <w:tcW w:w="2005" w:type="dxa"/>
                  <w:shd w:val="clear" w:color="auto" w:fill="D9D9D9" w:themeFill="background1" w:themeFillShade="D9"/>
                </w:tcPr>
                <w:p w14:paraId="681E19F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A8382F">
              <w:tc>
                <w:tcPr>
                  <w:tcW w:w="2005" w:type="dxa"/>
                  <w:vAlign w:val="center"/>
                </w:tcPr>
                <w:p w14:paraId="2B3D266C"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A8382F">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A8382F">
              <w:tc>
                <w:tcPr>
                  <w:tcW w:w="2005" w:type="dxa"/>
                  <w:vAlign w:val="center"/>
                </w:tcPr>
                <w:p w14:paraId="41371B23"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A8382F">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A8382F">
              <w:tc>
                <w:tcPr>
                  <w:tcW w:w="2005" w:type="dxa"/>
                  <w:vAlign w:val="center"/>
                </w:tcPr>
                <w:p w14:paraId="743D0DB9" w14:textId="77777777" w:rsidR="00320FF5" w:rsidRPr="00161EAF" w:rsidRDefault="00320FF5" w:rsidP="00A8382F">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A8382F">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A8382F">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A8382F">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A8382F">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A8382F">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A8382F">
              <w:tc>
                <w:tcPr>
                  <w:tcW w:w="2005" w:type="dxa"/>
                  <w:vAlign w:val="center"/>
                </w:tcPr>
                <w:p w14:paraId="78077D51"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A8382F">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A8382F">
              <w:tc>
                <w:tcPr>
                  <w:tcW w:w="10426" w:type="dxa"/>
                  <w:gridSpan w:val="3"/>
                  <w:shd w:val="clear" w:color="auto" w:fill="D9D9D9" w:themeFill="background1" w:themeFillShade="D9"/>
                </w:tcPr>
                <w:p w14:paraId="1B680245" w14:textId="77777777" w:rsidR="00320FF5" w:rsidRPr="00161EAF" w:rsidRDefault="00320FF5" w:rsidP="00A8382F">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A8382F">
              <w:tc>
                <w:tcPr>
                  <w:tcW w:w="10426" w:type="dxa"/>
                  <w:gridSpan w:val="3"/>
                  <w:vAlign w:val="center"/>
                </w:tcPr>
                <w:p w14:paraId="2DD18F9F" w14:textId="77777777" w:rsidR="00320FF5" w:rsidRPr="00161EAF" w:rsidRDefault="00320FF5" w:rsidP="00A8382F">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A8382F">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A8382F">
              <w:tc>
                <w:tcPr>
                  <w:tcW w:w="2005" w:type="dxa"/>
                  <w:shd w:val="clear" w:color="auto" w:fill="D9D9D9" w:themeFill="background1" w:themeFillShade="D9"/>
                </w:tcPr>
                <w:p w14:paraId="45E060B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A8382F">
              <w:tc>
                <w:tcPr>
                  <w:tcW w:w="2005" w:type="dxa"/>
                  <w:vAlign w:val="center"/>
                </w:tcPr>
                <w:p w14:paraId="3CCF295D"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A8382F">
              <w:tc>
                <w:tcPr>
                  <w:tcW w:w="2005" w:type="dxa"/>
                  <w:vAlign w:val="center"/>
                </w:tcPr>
                <w:p w14:paraId="286F84E9"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A8382F">
              <w:tc>
                <w:tcPr>
                  <w:tcW w:w="2005" w:type="dxa"/>
                  <w:vAlign w:val="center"/>
                </w:tcPr>
                <w:p w14:paraId="0BD47A0B"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A8382F">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A8382F">
              <w:tc>
                <w:tcPr>
                  <w:tcW w:w="2005" w:type="dxa"/>
                  <w:vAlign w:val="center"/>
                </w:tcPr>
                <w:p w14:paraId="5F8C5C30" w14:textId="77777777" w:rsidR="00320FF5" w:rsidRPr="00161EAF" w:rsidRDefault="00320FF5" w:rsidP="00A8382F">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A8382F">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BDFD932" w14:textId="77777777" w:rsidTr="00A8382F">
              <w:tc>
                <w:tcPr>
                  <w:tcW w:w="2005" w:type="dxa"/>
                  <w:vAlign w:val="center"/>
                </w:tcPr>
                <w:p w14:paraId="66389B7D" w14:textId="77777777" w:rsidR="00320FF5" w:rsidRPr="00161EAF" w:rsidRDefault="00320FF5" w:rsidP="00A8382F">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A8382F">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A8382F">
              <w:tc>
                <w:tcPr>
                  <w:tcW w:w="2005" w:type="dxa"/>
                  <w:vAlign w:val="center"/>
                </w:tcPr>
                <w:p w14:paraId="459C121B" w14:textId="77777777" w:rsidR="00320FF5" w:rsidRPr="00161EAF" w:rsidRDefault="00320FF5" w:rsidP="00A8382F">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A8382F">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A8382F">
              <w:tc>
                <w:tcPr>
                  <w:tcW w:w="2005" w:type="dxa"/>
                  <w:vAlign w:val="center"/>
                </w:tcPr>
                <w:p w14:paraId="38026E0C" w14:textId="77777777" w:rsidR="00320FF5" w:rsidRPr="00161EAF" w:rsidRDefault="00320FF5" w:rsidP="00A8382F">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A8382F">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A8382F">
                  <w:pPr>
                    <w:ind w:right="-29"/>
                    <w:rPr>
                      <w:sz w:val="20"/>
                      <w:szCs w:val="20"/>
                      <w:lang w:val="en-US"/>
                    </w:rPr>
                  </w:pPr>
                  <w:r w:rsidRPr="00161EAF">
                    <w:rPr>
                      <w:sz w:val="20"/>
                      <w:szCs w:val="20"/>
                      <w:lang w:val="en-US"/>
                    </w:rPr>
                    <w:t>None</w:t>
                  </w:r>
                </w:p>
              </w:tc>
            </w:tr>
          </w:tbl>
          <w:p w14:paraId="154EA8B6" w14:textId="77777777" w:rsidR="00320FF5" w:rsidRDefault="00320FF5" w:rsidP="00A8382F"/>
          <w:p w14:paraId="05AB075E" w14:textId="77777777" w:rsidR="00320FF5" w:rsidRDefault="00320FF5" w:rsidP="00A8382F"/>
          <w:p w14:paraId="0D464BF0" w14:textId="77777777" w:rsidR="00320FF5" w:rsidRDefault="00320FF5" w:rsidP="00A8382F"/>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A8382F">
              <w:tc>
                <w:tcPr>
                  <w:tcW w:w="2005" w:type="dxa"/>
                  <w:shd w:val="clear" w:color="auto" w:fill="BFBFBF" w:themeFill="background1" w:themeFillShade="BF"/>
                  <w:vAlign w:val="center"/>
                </w:tcPr>
                <w:p w14:paraId="5CDBDECC"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A8382F">
                  <w:pPr>
                    <w:ind w:right="-29"/>
                    <w:jc w:val="center"/>
                    <w:rPr>
                      <w:sz w:val="20"/>
                      <w:szCs w:val="20"/>
                      <w:lang w:val="en-US"/>
                    </w:rPr>
                  </w:pPr>
                  <w:r w:rsidRPr="00161EAF">
                    <w:rPr>
                      <w:b/>
                      <w:bCs/>
                      <w:sz w:val="20"/>
                      <w:szCs w:val="20"/>
                      <w:lang w:val="en-US"/>
                    </w:rPr>
                    <w:t>Observations</w:t>
                  </w:r>
                </w:p>
              </w:tc>
            </w:tr>
            <w:tr w:rsidR="00320FF5" w:rsidRPr="00161EAF" w14:paraId="4F64EC10" w14:textId="77777777" w:rsidTr="00A8382F">
              <w:tc>
                <w:tcPr>
                  <w:tcW w:w="2005" w:type="dxa"/>
                  <w:vAlign w:val="center"/>
                </w:tcPr>
                <w:p w14:paraId="24077BFC" w14:textId="77777777" w:rsidR="00320FF5" w:rsidRPr="00161EAF" w:rsidRDefault="00320FF5" w:rsidP="00A8382F">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A8382F">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A8382F">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A8382F">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A8382F">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A8382F">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A8382F">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A8382F">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A8382F">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A8382F">
              <w:tc>
                <w:tcPr>
                  <w:tcW w:w="10426" w:type="dxa"/>
                  <w:gridSpan w:val="3"/>
                  <w:shd w:val="clear" w:color="auto" w:fill="D9D9D9" w:themeFill="background1" w:themeFillShade="D9"/>
                </w:tcPr>
                <w:p w14:paraId="22B3629D" w14:textId="77777777" w:rsidR="00320FF5" w:rsidRPr="00FD16E7" w:rsidRDefault="00320FF5" w:rsidP="00A8382F">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A8382F">
              <w:tc>
                <w:tcPr>
                  <w:tcW w:w="2005" w:type="dxa"/>
                  <w:shd w:val="clear" w:color="auto" w:fill="D9D9D9" w:themeFill="background1" w:themeFillShade="D9"/>
                </w:tcPr>
                <w:p w14:paraId="26E05731" w14:textId="77777777" w:rsidR="00320FF5" w:rsidRPr="00FD16E7" w:rsidRDefault="00320FF5" w:rsidP="00A8382F">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A8382F">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A8382F">
                  <w:pPr>
                    <w:ind w:right="-29"/>
                    <w:jc w:val="center"/>
                    <w:rPr>
                      <w:b/>
                      <w:bCs/>
                      <w:sz w:val="20"/>
                      <w:szCs w:val="20"/>
                    </w:rPr>
                  </w:pPr>
                  <w:r w:rsidRPr="00FD16E7">
                    <w:rPr>
                      <w:b/>
                      <w:bCs/>
                      <w:sz w:val="20"/>
                      <w:szCs w:val="20"/>
                    </w:rPr>
                    <w:t>Observations</w:t>
                  </w:r>
                </w:p>
              </w:tc>
            </w:tr>
            <w:tr w:rsidR="00320FF5" w:rsidRPr="00161EAF" w14:paraId="0CCEE0F4" w14:textId="77777777" w:rsidTr="00A8382F">
              <w:tc>
                <w:tcPr>
                  <w:tcW w:w="2005" w:type="dxa"/>
                  <w:vAlign w:val="center"/>
                </w:tcPr>
                <w:p w14:paraId="511DB727" w14:textId="77777777" w:rsidR="00320FF5" w:rsidRPr="00FD16E7" w:rsidRDefault="00320FF5" w:rsidP="00A8382F">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A8382F">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A8382F">
                  <w:pPr>
                    <w:ind w:right="-29"/>
                    <w:rPr>
                      <w:sz w:val="20"/>
                      <w:szCs w:val="20"/>
                    </w:rPr>
                  </w:pPr>
                  <w:r w:rsidRPr="00FD16E7">
                    <w:rPr>
                      <w:sz w:val="20"/>
                      <w:szCs w:val="20"/>
                    </w:rPr>
                    <w:t>None</w:t>
                  </w:r>
                </w:p>
              </w:tc>
            </w:tr>
            <w:tr w:rsidR="00320FF5" w:rsidRPr="00161EAF" w14:paraId="42912A37" w14:textId="77777777" w:rsidTr="00A8382F">
              <w:tc>
                <w:tcPr>
                  <w:tcW w:w="2005" w:type="dxa"/>
                  <w:vAlign w:val="center"/>
                </w:tcPr>
                <w:p w14:paraId="7798ADC7" w14:textId="77777777" w:rsidR="00320FF5" w:rsidRPr="00FD16E7" w:rsidRDefault="00320FF5" w:rsidP="00A8382F">
                  <w:pPr>
                    <w:ind w:right="-29"/>
                    <w:rPr>
                      <w:sz w:val="20"/>
                      <w:szCs w:val="20"/>
                    </w:rPr>
                  </w:pPr>
                  <w:r w:rsidRPr="00FD16E7">
                    <w:rPr>
                      <w:sz w:val="20"/>
                      <w:szCs w:val="20"/>
                    </w:rPr>
                    <w:t>Solubility</w:t>
                  </w:r>
                </w:p>
              </w:tc>
              <w:tc>
                <w:tcPr>
                  <w:tcW w:w="5244" w:type="dxa"/>
                </w:tcPr>
                <w:p w14:paraId="374FB3E3" w14:textId="77777777" w:rsidR="00320FF5" w:rsidRPr="00FD16E7" w:rsidRDefault="00320FF5" w:rsidP="00A8382F">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A8382F">
                  <w:pPr>
                    <w:ind w:right="-29"/>
                    <w:rPr>
                      <w:sz w:val="20"/>
                      <w:szCs w:val="20"/>
                    </w:rPr>
                  </w:pPr>
                  <w:r w:rsidRPr="00FD16E7">
                    <w:rPr>
                      <w:sz w:val="20"/>
                      <w:szCs w:val="20"/>
                    </w:rPr>
                    <w:t>None</w:t>
                  </w:r>
                </w:p>
              </w:tc>
            </w:tr>
            <w:tr w:rsidR="00320FF5" w:rsidRPr="00161EAF" w14:paraId="3C674BDB" w14:textId="77777777" w:rsidTr="00A8382F">
              <w:tc>
                <w:tcPr>
                  <w:tcW w:w="2005" w:type="dxa"/>
                  <w:vAlign w:val="center"/>
                </w:tcPr>
                <w:p w14:paraId="560D4DAE" w14:textId="77777777" w:rsidR="00320FF5" w:rsidRPr="00FD16E7" w:rsidRDefault="00320FF5" w:rsidP="00A8382F">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A8382F">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A8382F">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A8382F">
              <w:tc>
                <w:tcPr>
                  <w:tcW w:w="2005" w:type="dxa"/>
                  <w:vAlign w:val="center"/>
                </w:tcPr>
                <w:p w14:paraId="61D5D75D" w14:textId="77777777" w:rsidR="00320FF5" w:rsidRPr="00FD16E7" w:rsidRDefault="00320FF5" w:rsidP="00A8382F">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A8382F">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A8382F">
                  <w:pPr>
                    <w:ind w:right="-29"/>
                    <w:rPr>
                      <w:sz w:val="20"/>
                      <w:szCs w:val="20"/>
                    </w:rPr>
                  </w:pPr>
                  <w:r w:rsidRPr="00FD16E7">
                    <w:rPr>
                      <w:sz w:val="20"/>
                      <w:szCs w:val="20"/>
                    </w:rPr>
                    <w:t>Infrared absorption spectrophotometry (2.2.24)</w:t>
                  </w:r>
                </w:p>
              </w:tc>
            </w:tr>
            <w:tr w:rsidR="00320FF5" w:rsidRPr="00161EAF" w14:paraId="73444F4D" w14:textId="77777777" w:rsidTr="00A8382F">
              <w:tc>
                <w:tcPr>
                  <w:tcW w:w="2005" w:type="dxa"/>
                  <w:vAlign w:val="center"/>
                </w:tcPr>
                <w:p w14:paraId="0D720640" w14:textId="77777777" w:rsidR="00320FF5" w:rsidRPr="00FD16E7" w:rsidRDefault="00320FF5" w:rsidP="00A8382F">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A8382F">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A8382F">
                  <w:pPr>
                    <w:ind w:right="-29"/>
                    <w:rPr>
                      <w:sz w:val="20"/>
                      <w:szCs w:val="20"/>
                    </w:rPr>
                  </w:pPr>
                  <w:r w:rsidRPr="00FD16E7">
                    <w:rPr>
                      <w:sz w:val="20"/>
                      <w:szCs w:val="20"/>
                    </w:rPr>
                    <w:t>None</w:t>
                  </w:r>
                </w:p>
              </w:tc>
            </w:tr>
            <w:tr w:rsidR="00320FF5" w:rsidRPr="00161EAF" w14:paraId="1519C1F5" w14:textId="77777777" w:rsidTr="00A8382F">
              <w:tc>
                <w:tcPr>
                  <w:tcW w:w="2005" w:type="dxa"/>
                  <w:vAlign w:val="center"/>
                </w:tcPr>
                <w:p w14:paraId="1EA33E14" w14:textId="77777777" w:rsidR="00320FF5" w:rsidRPr="00FD16E7" w:rsidRDefault="00320FF5" w:rsidP="00A8382F">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A8382F">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A8382F">
                  <w:pPr>
                    <w:ind w:right="-29"/>
                    <w:rPr>
                      <w:sz w:val="20"/>
                      <w:szCs w:val="20"/>
                    </w:rPr>
                  </w:pPr>
                  <w:r w:rsidRPr="00FD16E7">
                    <w:rPr>
                      <w:sz w:val="20"/>
                      <w:szCs w:val="20"/>
                    </w:rPr>
                    <w:t>None</w:t>
                  </w:r>
                </w:p>
              </w:tc>
            </w:tr>
            <w:tr w:rsidR="00320FF5" w:rsidRPr="00161EAF" w14:paraId="15C79F12" w14:textId="77777777" w:rsidTr="00A8382F">
              <w:tc>
                <w:tcPr>
                  <w:tcW w:w="2005" w:type="dxa"/>
                  <w:vAlign w:val="center"/>
                </w:tcPr>
                <w:p w14:paraId="183283D0" w14:textId="77777777" w:rsidR="00320FF5" w:rsidRPr="00FD16E7" w:rsidRDefault="00320FF5" w:rsidP="00A8382F">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A8382F">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A8382F">
                  <w:pPr>
                    <w:ind w:right="-29"/>
                    <w:rPr>
                      <w:sz w:val="20"/>
                      <w:szCs w:val="20"/>
                    </w:rPr>
                  </w:pPr>
                  <w:r w:rsidRPr="00FD16E7">
                    <w:rPr>
                      <w:sz w:val="20"/>
                      <w:szCs w:val="20"/>
                    </w:rPr>
                    <w:t>None</w:t>
                  </w:r>
                </w:p>
              </w:tc>
            </w:tr>
            <w:tr w:rsidR="00320FF5" w:rsidRPr="00161EAF" w14:paraId="73B5404F" w14:textId="77777777" w:rsidTr="00A8382F">
              <w:tc>
                <w:tcPr>
                  <w:tcW w:w="2005" w:type="dxa"/>
                  <w:vAlign w:val="center"/>
                </w:tcPr>
                <w:p w14:paraId="262E2E09" w14:textId="77777777" w:rsidR="00320FF5" w:rsidRPr="00FD16E7" w:rsidRDefault="00320FF5" w:rsidP="00A8382F">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A8382F">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A8382F">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A8382F">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A8382F">
                  <w:pPr>
                    <w:ind w:right="-29"/>
                    <w:rPr>
                      <w:sz w:val="20"/>
                      <w:szCs w:val="20"/>
                    </w:rPr>
                  </w:pPr>
                  <w:r w:rsidRPr="00FD16E7">
                    <w:rPr>
                      <w:sz w:val="20"/>
                      <w:szCs w:val="20"/>
                    </w:rPr>
                    <w:t>None</w:t>
                  </w:r>
                </w:p>
              </w:tc>
            </w:tr>
            <w:tr w:rsidR="00320FF5" w:rsidRPr="00161EAF" w14:paraId="379E1336" w14:textId="77777777" w:rsidTr="00A8382F">
              <w:tc>
                <w:tcPr>
                  <w:tcW w:w="2005" w:type="dxa"/>
                  <w:vAlign w:val="center"/>
                </w:tcPr>
                <w:p w14:paraId="0B710C44" w14:textId="77777777" w:rsidR="00320FF5" w:rsidRPr="00FD16E7" w:rsidRDefault="00320FF5" w:rsidP="00A8382F">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A8382F">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A8382F">
                  <w:pPr>
                    <w:ind w:right="-29"/>
                    <w:rPr>
                      <w:sz w:val="20"/>
                      <w:szCs w:val="20"/>
                    </w:rPr>
                  </w:pPr>
                  <w:r w:rsidRPr="00FD16E7">
                    <w:rPr>
                      <w:sz w:val="20"/>
                      <w:szCs w:val="20"/>
                    </w:rPr>
                    <w:t>None</w:t>
                  </w:r>
                </w:p>
              </w:tc>
            </w:tr>
            <w:tr w:rsidR="00320FF5" w:rsidRPr="00161EAF" w14:paraId="7B2B2C6D" w14:textId="77777777" w:rsidTr="00A8382F">
              <w:tc>
                <w:tcPr>
                  <w:tcW w:w="2005" w:type="dxa"/>
                  <w:vAlign w:val="center"/>
                </w:tcPr>
                <w:p w14:paraId="4653CC18" w14:textId="77777777" w:rsidR="00320FF5" w:rsidRPr="00FD16E7" w:rsidRDefault="00320FF5" w:rsidP="00A8382F">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A8382F">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A8382F">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A8382F">
              <w:tc>
                <w:tcPr>
                  <w:tcW w:w="2005" w:type="dxa"/>
                  <w:vAlign w:val="center"/>
                </w:tcPr>
                <w:p w14:paraId="42544955" w14:textId="77777777" w:rsidR="00320FF5" w:rsidRPr="00FD16E7" w:rsidRDefault="00320FF5" w:rsidP="00A8382F">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A8382F">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A8382F">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A8382F">
              <w:tc>
                <w:tcPr>
                  <w:tcW w:w="2005" w:type="dxa"/>
                  <w:vAlign w:val="center"/>
                </w:tcPr>
                <w:p w14:paraId="25CE21C6" w14:textId="77777777" w:rsidR="00320FF5" w:rsidRPr="00FD16E7" w:rsidRDefault="00320FF5" w:rsidP="00A8382F">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A8382F">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A8382F">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A8382F">
              <w:tc>
                <w:tcPr>
                  <w:tcW w:w="10426" w:type="dxa"/>
                  <w:gridSpan w:val="3"/>
                  <w:shd w:val="clear" w:color="auto" w:fill="D9D9D9" w:themeFill="background1" w:themeFillShade="D9"/>
                </w:tcPr>
                <w:p w14:paraId="5DAC5B6D" w14:textId="77777777" w:rsidR="00320FF5" w:rsidRPr="00161EAF" w:rsidRDefault="00320FF5" w:rsidP="00A8382F">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A8382F">
              <w:tc>
                <w:tcPr>
                  <w:tcW w:w="2005" w:type="dxa"/>
                  <w:shd w:val="clear" w:color="auto" w:fill="D9D9D9" w:themeFill="background1" w:themeFillShade="D9"/>
                </w:tcPr>
                <w:p w14:paraId="7F0548E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A8382F">
              <w:tc>
                <w:tcPr>
                  <w:tcW w:w="2005" w:type="dxa"/>
                  <w:vAlign w:val="center"/>
                </w:tcPr>
                <w:p w14:paraId="3B06F556" w14:textId="77777777" w:rsidR="00320FF5" w:rsidRPr="00161EAF" w:rsidRDefault="00320FF5" w:rsidP="00A8382F">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A8382F">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354B7431" w14:textId="77777777" w:rsidTr="00A8382F">
              <w:tc>
                <w:tcPr>
                  <w:tcW w:w="2005" w:type="dxa"/>
                  <w:vAlign w:val="center"/>
                </w:tcPr>
                <w:p w14:paraId="68EA799F" w14:textId="77777777" w:rsidR="00320FF5" w:rsidRPr="00161EAF" w:rsidRDefault="00320FF5" w:rsidP="00A8382F">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A8382F">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176F5EC" w14:textId="77777777" w:rsidTr="00A8382F">
              <w:tc>
                <w:tcPr>
                  <w:tcW w:w="2005" w:type="dxa"/>
                  <w:vAlign w:val="center"/>
                </w:tcPr>
                <w:p w14:paraId="2AB54336" w14:textId="77777777" w:rsidR="00320FF5" w:rsidRPr="00161EAF" w:rsidRDefault="00320FF5" w:rsidP="00A8382F">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A8382F">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A8382F">
              <w:tc>
                <w:tcPr>
                  <w:tcW w:w="2005" w:type="dxa"/>
                  <w:vAlign w:val="center"/>
                </w:tcPr>
                <w:p w14:paraId="7BC540D0" w14:textId="77777777" w:rsidR="00320FF5" w:rsidRPr="00161EAF" w:rsidRDefault="00320FF5" w:rsidP="00A8382F">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A8382F">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A8382F">
              <w:tc>
                <w:tcPr>
                  <w:tcW w:w="2005" w:type="dxa"/>
                  <w:vAlign w:val="center"/>
                </w:tcPr>
                <w:p w14:paraId="74A9E864" w14:textId="77777777" w:rsidR="00320FF5" w:rsidRPr="00161EAF" w:rsidRDefault="00320FF5" w:rsidP="00A8382F">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A8382F">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5DEBD5CA" w14:textId="77777777" w:rsidTr="00A8382F">
              <w:tc>
                <w:tcPr>
                  <w:tcW w:w="2005" w:type="dxa"/>
                  <w:vAlign w:val="center"/>
                </w:tcPr>
                <w:p w14:paraId="3F865F7E" w14:textId="77777777" w:rsidR="00320FF5" w:rsidRPr="00161EAF" w:rsidRDefault="00320FF5" w:rsidP="00A8382F">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A8382F">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59C90EA" w14:textId="77777777" w:rsidTr="00A8382F">
              <w:tc>
                <w:tcPr>
                  <w:tcW w:w="2005" w:type="dxa"/>
                  <w:vAlign w:val="center"/>
                </w:tcPr>
                <w:p w14:paraId="3B75908F" w14:textId="77777777" w:rsidR="00320FF5" w:rsidRDefault="00320FF5" w:rsidP="00A8382F">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A8382F">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ADD94C4" w14:textId="77777777" w:rsidTr="00A8382F">
              <w:tc>
                <w:tcPr>
                  <w:tcW w:w="2005" w:type="dxa"/>
                  <w:shd w:val="clear" w:color="auto" w:fill="BFBFBF" w:themeFill="background1" w:themeFillShade="BF"/>
                </w:tcPr>
                <w:p w14:paraId="127052D4" w14:textId="77777777" w:rsidR="00320FF5"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08BC8E7F" w14:textId="77777777" w:rsidTr="00A8382F">
              <w:tc>
                <w:tcPr>
                  <w:tcW w:w="2005" w:type="dxa"/>
                  <w:vAlign w:val="center"/>
                </w:tcPr>
                <w:p w14:paraId="41A0EEE2" w14:textId="77777777" w:rsidR="00320FF5" w:rsidRDefault="00320FF5" w:rsidP="00A8382F">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A8382F">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4828A9D7" w14:textId="77777777" w:rsidTr="00A8382F">
              <w:tc>
                <w:tcPr>
                  <w:tcW w:w="2005" w:type="dxa"/>
                  <w:vAlign w:val="center"/>
                </w:tcPr>
                <w:p w14:paraId="44B350F0" w14:textId="77777777" w:rsidR="00320FF5" w:rsidRPr="00161EAF" w:rsidRDefault="00320FF5" w:rsidP="00A8382F">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A8382F">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2C83DFB" w14:textId="77777777" w:rsidTr="00A8382F">
              <w:tc>
                <w:tcPr>
                  <w:tcW w:w="2005" w:type="dxa"/>
                  <w:vAlign w:val="center"/>
                </w:tcPr>
                <w:p w14:paraId="5B08888D" w14:textId="77777777" w:rsidR="00320FF5" w:rsidRPr="00161EAF" w:rsidRDefault="00320FF5" w:rsidP="00A8382F">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A8382F">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0BD3A10" w14:textId="77777777" w:rsidTr="00A8382F">
              <w:tc>
                <w:tcPr>
                  <w:tcW w:w="2005" w:type="dxa"/>
                  <w:vAlign w:val="center"/>
                </w:tcPr>
                <w:p w14:paraId="76FE7BFB" w14:textId="77777777" w:rsidR="00320FF5" w:rsidRDefault="00320FF5" w:rsidP="00A8382F">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A8382F">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A8382F">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A8382F">
              <w:tc>
                <w:tcPr>
                  <w:tcW w:w="2005" w:type="dxa"/>
                  <w:vAlign w:val="center"/>
                </w:tcPr>
                <w:p w14:paraId="46691F00" w14:textId="77777777" w:rsidR="00320FF5" w:rsidRPr="00093312" w:rsidRDefault="00320FF5" w:rsidP="00A8382F">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A8382F">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A8382F">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A8382F">
              <w:tc>
                <w:tcPr>
                  <w:tcW w:w="2005" w:type="dxa"/>
                  <w:vAlign w:val="center"/>
                </w:tcPr>
                <w:p w14:paraId="2BD17399" w14:textId="77777777" w:rsidR="00320FF5" w:rsidRDefault="00320FF5" w:rsidP="00A8382F">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A8382F">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A8382F">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A8382F">
              <w:tc>
                <w:tcPr>
                  <w:tcW w:w="2005" w:type="dxa"/>
                  <w:vAlign w:val="center"/>
                </w:tcPr>
                <w:p w14:paraId="59EC371E" w14:textId="77777777" w:rsidR="00320FF5" w:rsidRPr="00A977F5" w:rsidRDefault="00320FF5" w:rsidP="00A8382F">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A8382F">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A8382F">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A8382F">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A8382F">
              <w:tc>
                <w:tcPr>
                  <w:tcW w:w="10426" w:type="dxa"/>
                  <w:gridSpan w:val="3"/>
                  <w:shd w:val="clear" w:color="auto" w:fill="D9D9D9" w:themeFill="background1" w:themeFillShade="D9"/>
                </w:tcPr>
                <w:p w14:paraId="3426F36C"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A8382F">
              <w:tc>
                <w:tcPr>
                  <w:tcW w:w="2005" w:type="dxa"/>
                  <w:shd w:val="clear" w:color="auto" w:fill="D9D9D9" w:themeFill="background1" w:themeFillShade="D9"/>
                </w:tcPr>
                <w:p w14:paraId="44F37A51"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A8382F">
              <w:tc>
                <w:tcPr>
                  <w:tcW w:w="2005" w:type="dxa"/>
                  <w:vAlign w:val="center"/>
                </w:tcPr>
                <w:p w14:paraId="54DB9068" w14:textId="77777777" w:rsidR="00320FF5" w:rsidRPr="00161EAF" w:rsidRDefault="00320FF5" w:rsidP="00A8382F">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A8382F">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A8382F">
              <w:tc>
                <w:tcPr>
                  <w:tcW w:w="2005" w:type="dxa"/>
                  <w:vAlign w:val="center"/>
                </w:tcPr>
                <w:p w14:paraId="021A4EE8" w14:textId="77777777" w:rsidR="00320FF5" w:rsidRPr="00161EAF" w:rsidRDefault="00320FF5" w:rsidP="00A8382F">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A8382F">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A8382F">
              <w:tc>
                <w:tcPr>
                  <w:tcW w:w="2005" w:type="dxa"/>
                  <w:vAlign w:val="center"/>
                </w:tcPr>
                <w:p w14:paraId="0C10B3AD"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A8382F">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A8382F">
                  <w:pPr>
                    <w:ind w:right="-29"/>
                    <w:rPr>
                      <w:sz w:val="20"/>
                      <w:szCs w:val="20"/>
                      <w:lang w:val="en-US"/>
                    </w:rPr>
                  </w:pPr>
                  <w:r>
                    <w:rPr>
                      <w:sz w:val="20"/>
                      <w:szCs w:val="20"/>
                      <w:lang w:val="en-US"/>
                    </w:rPr>
                    <w:t>Medium: Water</w:t>
                  </w:r>
                </w:p>
                <w:p w14:paraId="5ED9274A" w14:textId="77777777" w:rsidR="00320FF5" w:rsidRDefault="00320FF5" w:rsidP="00A8382F">
                  <w:pPr>
                    <w:ind w:right="-29"/>
                    <w:rPr>
                      <w:sz w:val="20"/>
                      <w:szCs w:val="20"/>
                      <w:lang w:val="en-US"/>
                    </w:rPr>
                  </w:pPr>
                  <w:r>
                    <w:rPr>
                      <w:sz w:val="20"/>
                      <w:szCs w:val="20"/>
                      <w:lang w:val="en-US"/>
                    </w:rPr>
                    <w:t>Volume: 500 mL</w:t>
                  </w:r>
                </w:p>
                <w:p w14:paraId="4BC53C2A" w14:textId="77777777" w:rsidR="00320FF5" w:rsidRDefault="00320FF5" w:rsidP="00A8382F">
                  <w:pPr>
                    <w:ind w:right="-29"/>
                    <w:rPr>
                      <w:sz w:val="20"/>
                      <w:szCs w:val="20"/>
                      <w:lang w:val="en-US"/>
                    </w:rPr>
                  </w:pPr>
                  <w:r>
                    <w:rPr>
                      <w:sz w:val="20"/>
                      <w:szCs w:val="20"/>
                      <w:lang w:val="en-US"/>
                    </w:rPr>
                    <w:t>Apparatus: 2</w:t>
                  </w:r>
                </w:p>
                <w:p w14:paraId="68A201E1" w14:textId="77777777" w:rsidR="00320FF5" w:rsidRDefault="00320FF5" w:rsidP="00A8382F">
                  <w:pPr>
                    <w:ind w:right="-29"/>
                    <w:rPr>
                      <w:sz w:val="20"/>
                      <w:szCs w:val="20"/>
                      <w:lang w:val="en-US"/>
                    </w:rPr>
                  </w:pPr>
                  <w:r>
                    <w:rPr>
                      <w:sz w:val="20"/>
                      <w:szCs w:val="20"/>
                      <w:lang w:val="en-US"/>
                    </w:rPr>
                    <w:t>Speed: 50 rpm</w:t>
                  </w:r>
                </w:p>
                <w:p w14:paraId="2A2F00C9" w14:textId="77777777" w:rsidR="00320FF5" w:rsidRPr="00161EAF" w:rsidRDefault="00320FF5" w:rsidP="00A8382F">
                  <w:pPr>
                    <w:ind w:right="-29"/>
                    <w:rPr>
                      <w:sz w:val="20"/>
                      <w:szCs w:val="20"/>
                      <w:lang w:val="en-US"/>
                    </w:rPr>
                  </w:pPr>
                  <w:r>
                    <w:rPr>
                      <w:sz w:val="20"/>
                      <w:szCs w:val="20"/>
                      <w:lang w:val="en-US"/>
                    </w:rPr>
                    <w:t>Time: 15 minutes</w:t>
                  </w:r>
                </w:p>
              </w:tc>
            </w:tr>
            <w:tr w:rsidR="00320FF5" w:rsidRPr="00161EAF" w14:paraId="57AD0649" w14:textId="77777777" w:rsidTr="00A8382F">
              <w:tc>
                <w:tcPr>
                  <w:tcW w:w="2005" w:type="dxa"/>
                  <w:vAlign w:val="center"/>
                </w:tcPr>
                <w:p w14:paraId="2C13A682" w14:textId="77777777" w:rsidR="00320FF5" w:rsidRPr="00161EAF"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A8382F">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A8382F">
                  <w:pPr>
                    <w:ind w:right="-29"/>
                    <w:rPr>
                      <w:sz w:val="20"/>
                      <w:szCs w:val="20"/>
                      <w:lang w:val="en-US"/>
                    </w:rPr>
                  </w:pPr>
                  <w:r>
                    <w:rPr>
                      <w:sz w:val="20"/>
                      <w:szCs w:val="20"/>
                      <w:lang w:val="en-US"/>
                    </w:rPr>
                    <w:t>None</w:t>
                  </w:r>
                </w:p>
              </w:tc>
            </w:tr>
          </w:tbl>
          <w:p w14:paraId="23D6FA3C"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A8382F">
              <w:tc>
                <w:tcPr>
                  <w:tcW w:w="10426" w:type="dxa"/>
                  <w:gridSpan w:val="3"/>
                  <w:shd w:val="clear" w:color="auto" w:fill="D9D9D9" w:themeFill="background1" w:themeFillShade="D9"/>
                </w:tcPr>
                <w:p w14:paraId="094A8FDD" w14:textId="77777777" w:rsidR="00320FF5" w:rsidRPr="00161EAF" w:rsidRDefault="00320FF5" w:rsidP="00A8382F">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A8382F">
              <w:tc>
                <w:tcPr>
                  <w:tcW w:w="2005" w:type="dxa"/>
                  <w:shd w:val="clear" w:color="auto" w:fill="D9D9D9" w:themeFill="background1" w:themeFillShade="D9"/>
                </w:tcPr>
                <w:p w14:paraId="51AFCA77"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A8382F">
              <w:tc>
                <w:tcPr>
                  <w:tcW w:w="2005" w:type="dxa"/>
                  <w:vAlign w:val="center"/>
                </w:tcPr>
                <w:p w14:paraId="5FBED407"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A8382F">
              <w:tc>
                <w:tcPr>
                  <w:tcW w:w="2005" w:type="dxa"/>
                  <w:vAlign w:val="center"/>
                </w:tcPr>
                <w:p w14:paraId="1C10FD95"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A8382F">
              <w:tc>
                <w:tcPr>
                  <w:tcW w:w="2005" w:type="dxa"/>
                  <w:vAlign w:val="center"/>
                </w:tcPr>
                <w:p w14:paraId="0FA2B4D8"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A8382F">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A8382F">
              <w:tc>
                <w:tcPr>
                  <w:tcW w:w="2005" w:type="dxa"/>
                  <w:vAlign w:val="center"/>
                </w:tcPr>
                <w:p w14:paraId="197952A8"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A8382F">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A8382F">
                  <w:pPr>
                    <w:ind w:right="-29"/>
                    <w:rPr>
                      <w:sz w:val="20"/>
                      <w:szCs w:val="20"/>
                      <w:lang w:val="en-US"/>
                    </w:rPr>
                  </w:pPr>
                  <w:r>
                    <w:rPr>
                      <w:sz w:val="20"/>
                      <w:szCs w:val="20"/>
                      <w:lang w:val="en-US"/>
                    </w:rPr>
                    <w:t>Medium: 0.01 N HCl</w:t>
                  </w:r>
                </w:p>
                <w:p w14:paraId="32B4077C" w14:textId="77777777" w:rsidR="00320FF5" w:rsidRDefault="00320FF5" w:rsidP="00A8382F">
                  <w:pPr>
                    <w:ind w:right="-29"/>
                    <w:rPr>
                      <w:sz w:val="20"/>
                      <w:szCs w:val="20"/>
                      <w:lang w:val="en-US"/>
                    </w:rPr>
                  </w:pPr>
                  <w:r>
                    <w:rPr>
                      <w:sz w:val="20"/>
                      <w:szCs w:val="20"/>
                      <w:lang w:val="en-US"/>
                    </w:rPr>
                    <w:t>Volume: 900 mL</w:t>
                  </w:r>
                </w:p>
                <w:p w14:paraId="3F8FE43B" w14:textId="77777777" w:rsidR="00320FF5" w:rsidRDefault="00320FF5" w:rsidP="00A8382F">
                  <w:pPr>
                    <w:ind w:right="-29"/>
                    <w:rPr>
                      <w:sz w:val="20"/>
                      <w:szCs w:val="20"/>
                      <w:lang w:val="en-US"/>
                    </w:rPr>
                  </w:pPr>
                  <w:r>
                    <w:rPr>
                      <w:sz w:val="20"/>
                      <w:szCs w:val="20"/>
                      <w:lang w:val="en-US"/>
                    </w:rPr>
                    <w:t>Apparatus: 1</w:t>
                  </w:r>
                </w:p>
                <w:p w14:paraId="0E339084" w14:textId="77777777" w:rsidR="00320FF5" w:rsidRDefault="00320FF5" w:rsidP="00A8382F">
                  <w:pPr>
                    <w:ind w:right="-29"/>
                    <w:rPr>
                      <w:sz w:val="20"/>
                      <w:szCs w:val="20"/>
                      <w:lang w:val="en-US"/>
                    </w:rPr>
                  </w:pPr>
                  <w:r>
                    <w:rPr>
                      <w:sz w:val="20"/>
                      <w:szCs w:val="20"/>
                      <w:lang w:val="en-US"/>
                    </w:rPr>
                    <w:t>Speed: 100 rpm</w:t>
                  </w:r>
                </w:p>
                <w:p w14:paraId="6B3BCCB3" w14:textId="77777777" w:rsidR="00320FF5" w:rsidRPr="00161EAF" w:rsidRDefault="00320FF5" w:rsidP="00A8382F">
                  <w:pPr>
                    <w:ind w:right="-29"/>
                    <w:rPr>
                      <w:sz w:val="20"/>
                      <w:szCs w:val="20"/>
                      <w:lang w:val="en-US"/>
                    </w:rPr>
                  </w:pPr>
                  <w:r>
                    <w:rPr>
                      <w:sz w:val="20"/>
                      <w:szCs w:val="20"/>
                      <w:lang w:val="en-US"/>
                    </w:rPr>
                    <w:t>Time: 60 minutes</w:t>
                  </w:r>
                </w:p>
              </w:tc>
            </w:tr>
            <w:tr w:rsidR="00320FF5" w:rsidRPr="00161EAF" w14:paraId="00401D38" w14:textId="77777777" w:rsidTr="00A8382F">
              <w:tc>
                <w:tcPr>
                  <w:tcW w:w="2005" w:type="dxa"/>
                  <w:vAlign w:val="center"/>
                </w:tcPr>
                <w:p w14:paraId="6CB68474" w14:textId="77777777" w:rsidR="00320FF5"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A8382F">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A8382F">
                  <w:pPr>
                    <w:ind w:right="-29"/>
                    <w:rPr>
                      <w:sz w:val="20"/>
                      <w:szCs w:val="20"/>
                      <w:lang w:val="en-US"/>
                    </w:rPr>
                  </w:pPr>
                  <w:r>
                    <w:rPr>
                      <w:sz w:val="20"/>
                      <w:szCs w:val="20"/>
                      <w:lang w:val="en-US"/>
                    </w:rPr>
                    <w:t>None</w:t>
                  </w:r>
                </w:p>
              </w:tc>
            </w:tr>
          </w:tbl>
          <w:p w14:paraId="36AD9A14"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A8382F">
              <w:tc>
                <w:tcPr>
                  <w:tcW w:w="10426" w:type="dxa"/>
                  <w:gridSpan w:val="3"/>
                  <w:shd w:val="clear" w:color="auto" w:fill="D9D9D9" w:themeFill="background1" w:themeFillShade="D9"/>
                </w:tcPr>
                <w:p w14:paraId="3CFCB59A" w14:textId="77777777" w:rsidR="00320FF5" w:rsidRPr="00161EAF" w:rsidRDefault="00320FF5" w:rsidP="00A8382F">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A8382F">
              <w:tc>
                <w:tcPr>
                  <w:tcW w:w="2005" w:type="dxa"/>
                  <w:shd w:val="clear" w:color="auto" w:fill="D9D9D9" w:themeFill="background1" w:themeFillShade="D9"/>
                </w:tcPr>
                <w:p w14:paraId="4B9F249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A8382F">
              <w:tc>
                <w:tcPr>
                  <w:tcW w:w="2005" w:type="dxa"/>
                  <w:vAlign w:val="center"/>
                </w:tcPr>
                <w:p w14:paraId="5EFE8F97" w14:textId="77777777" w:rsidR="00320FF5" w:rsidRPr="00161EAF" w:rsidRDefault="00320FF5" w:rsidP="00A8382F">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A8382F">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A8382F">
                  <w:pPr>
                    <w:ind w:right="-29"/>
                    <w:rPr>
                      <w:sz w:val="20"/>
                      <w:szCs w:val="20"/>
                      <w:lang w:val="en-US"/>
                    </w:rPr>
                  </w:pPr>
                  <w:r>
                    <w:rPr>
                      <w:sz w:val="20"/>
                      <w:szCs w:val="20"/>
                      <w:lang w:val="en-US"/>
                    </w:rPr>
                    <w:t>Infrared spectrometry</w:t>
                  </w:r>
                </w:p>
              </w:tc>
            </w:tr>
            <w:tr w:rsidR="00320FF5" w:rsidRPr="00161EAF" w14:paraId="714E2C0C" w14:textId="77777777" w:rsidTr="00A8382F">
              <w:tc>
                <w:tcPr>
                  <w:tcW w:w="2005" w:type="dxa"/>
                  <w:shd w:val="clear" w:color="auto" w:fill="BFBFBF" w:themeFill="background1" w:themeFillShade="BF"/>
                </w:tcPr>
                <w:p w14:paraId="2C6DCC81"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5F89138C" w14:textId="77777777" w:rsidTr="00A8382F">
              <w:tc>
                <w:tcPr>
                  <w:tcW w:w="2005" w:type="dxa"/>
                  <w:vAlign w:val="center"/>
                </w:tcPr>
                <w:p w14:paraId="5EFCC9C2"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A8382F">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2AA0A025" w14:textId="77777777" w:rsidTr="00A8382F">
              <w:tc>
                <w:tcPr>
                  <w:tcW w:w="2005" w:type="dxa"/>
                  <w:vAlign w:val="center"/>
                </w:tcPr>
                <w:p w14:paraId="28BFC25E"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A8382F">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98CCE1D" w14:textId="77777777" w:rsidTr="00A8382F">
              <w:tc>
                <w:tcPr>
                  <w:tcW w:w="2005" w:type="dxa"/>
                  <w:vAlign w:val="center"/>
                </w:tcPr>
                <w:p w14:paraId="6F2C70AC" w14:textId="77777777" w:rsidR="00320FF5" w:rsidRPr="00161EAF" w:rsidRDefault="00320FF5" w:rsidP="00A8382F">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A8382F">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A8382F">
                  <w:pPr>
                    <w:ind w:right="-29"/>
                    <w:rPr>
                      <w:sz w:val="20"/>
                      <w:szCs w:val="20"/>
                      <w:lang w:val="en-US"/>
                    </w:rPr>
                  </w:pPr>
                  <w:r>
                    <w:rPr>
                      <w:sz w:val="20"/>
                      <w:szCs w:val="20"/>
                      <w:lang w:val="en-US"/>
                    </w:rPr>
                    <w:t>Thin-layer chromatography</w:t>
                  </w:r>
                </w:p>
              </w:tc>
            </w:tr>
            <w:tr w:rsidR="00320FF5" w:rsidRPr="00161EAF" w14:paraId="768E3F41" w14:textId="77777777" w:rsidTr="00A8382F">
              <w:tc>
                <w:tcPr>
                  <w:tcW w:w="2005" w:type="dxa"/>
                  <w:vAlign w:val="center"/>
                </w:tcPr>
                <w:p w14:paraId="29CC25E6" w14:textId="77777777" w:rsidR="00320FF5" w:rsidRDefault="00320FF5" w:rsidP="00A8382F">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A8382F">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A8382F">
                  <w:pPr>
                    <w:ind w:right="-29"/>
                    <w:rPr>
                      <w:sz w:val="20"/>
                      <w:szCs w:val="20"/>
                      <w:lang w:val="en-US"/>
                    </w:rPr>
                  </w:pPr>
                  <w:r>
                    <w:rPr>
                      <w:sz w:val="20"/>
                      <w:szCs w:val="20"/>
                      <w:lang w:val="en-US"/>
                    </w:rPr>
                    <w:t>Potentiometric titration</w:t>
                  </w:r>
                </w:p>
              </w:tc>
            </w:tr>
          </w:tbl>
          <w:p w14:paraId="4A1D8CA9" w14:textId="77777777" w:rsidR="00320FF5" w:rsidRPr="00161EAF" w:rsidRDefault="00320FF5" w:rsidP="00A8382F">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A8382F">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A8382F">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A8382F">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A8382F">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A8382F">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A8382F">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A8382F">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A8382F">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A8382F">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A8382F">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A8382F">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A8382F">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A8382F">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Pharmaceutical Bulletin, 33(8), 3422–3428. </w:t>
            </w:r>
          </w:p>
          <w:p w14:paraId="141CE351" w14:textId="77777777" w:rsidR="00320FF5" w:rsidRDefault="00320FF5" w:rsidP="00A8382F">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A8382F">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A8382F">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Rojas, J. K. (1998). Photolysis and photosensitized degradation of the diuretic drug acetazolamide. Journal of Photochemistry and Photobiology A: Chemistry, 118(1), 19–23. </w:t>
            </w:r>
          </w:p>
          <w:p w14:paraId="3FA5E07F" w14:textId="77777777" w:rsidR="00320FF5" w:rsidRPr="00161EAF" w:rsidRDefault="00320FF5" w:rsidP="00A8382F">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A8382F">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A8382F">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A8382F">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A8382F">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A8382F">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A8382F">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A8382F">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A8382F">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A8382F">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A8382F">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A8382F">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A8382F">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A8382F">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A8382F">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A8382F">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A8382F">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Weller, P. J. (2003). Handbook of pharmaceutical excipients. London: Pharmaceutical Press.</w:t>
            </w:r>
          </w:p>
          <w:p w14:paraId="5AA33122"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F0B97" w14:textId="77777777" w:rsidR="00CE6F53" w:rsidRDefault="00CE6F53">
      <w:r>
        <w:separator/>
      </w:r>
    </w:p>
  </w:endnote>
  <w:endnote w:type="continuationSeparator" w:id="0">
    <w:p w14:paraId="05810360" w14:textId="77777777" w:rsidR="00CE6F53" w:rsidRDefault="00CE6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D30D1" w14:textId="77777777" w:rsidR="00CE6F53" w:rsidRDefault="00CE6F53">
      <w:r>
        <w:separator/>
      </w:r>
    </w:p>
  </w:footnote>
  <w:footnote w:type="continuationSeparator" w:id="0">
    <w:p w14:paraId="2CEAB9D0" w14:textId="77777777" w:rsidR="00CE6F53" w:rsidRDefault="00CE6F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6026102E">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6026102E">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6026102E"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6026102E">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35BF5B10"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6026102E">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6026102E">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6026102E"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6026102E">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1F562398"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883CFC04-6769-49D9-A06B-57BA343FF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265</Words>
  <Characters>17963</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1</cp:revision>
  <cp:lastPrinted>2022-01-24T13:04:00Z</cp:lastPrinted>
  <dcterms:created xsi:type="dcterms:W3CDTF">2025-01-31T13:08:00Z</dcterms:created>
  <dcterms:modified xsi:type="dcterms:W3CDTF">2025-02-15T21:29: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